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E45DC">
        <w:rPr>
          <w:rFonts w:ascii="AT*Toronto" w:hAnsi="AT*Toronto"/>
          <w:b/>
          <w:sz w:val="32"/>
        </w:rPr>
        <w:t>1</w:t>
      </w:r>
      <w:r w:rsidR="00EA2A99">
        <w:rPr>
          <w:rFonts w:ascii="AT*Toronto" w:hAnsi="AT*Toronto"/>
          <w:b/>
          <w:sz w:val="32"/>
        </w:rPr>
        <w:t>9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FD1994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FD1994">
        <w:t>3</w:t>
      </w:r>
      <w:r w:rsidR="00EA2A99">
        <w:t>2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FD1994">
        <w:t>ému</w:t>
      </w:r>
      <w:r w:rsidR="003250D5">
        <w:t xml:space="preserve"> funkcionár</w:t>
      </w:r>
      <w:r w:rsidR="00FD1994">
        <w:t>ovi</w:t>
      </w:r>
      <w:r w:rsidR="003250D5">
        <w:t xml:space="preserve"> </w:t>
      </w:r>
      <w:r w:rsidR="00EA2A99">
        <w:t>Antonovi Jelenčiakovi, bývalému riaditeľovi Centra pre umelú inteligenciu, bývalému riaditeľovi Národnej koalície pre digitálne zručnosti a povolania SR, bývalému predsedovi dozornej rady Národného centra pre kvantové technológie a bývalému členovi správnej rady Národného superpočítačového centra</w:t>
      </w:r>
    </w:p>
    <w:p w:rsidR="000177EF" w:rsidRPr="00DB449E" w:rsidRDefault="000177EF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DF0083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</w:t>
      </w:r>
      <w:r w:rsidR="00DF0083">
        <w:t>3</w:t>
      </w:r>
      <w:r w:rsidR="00EA2A99">
        <w:t>4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55463F">
        <w:t xml:space="preserve"> </w:t>
      </w:r>
      <w:bookmarkStart w:id="0" w:name="_GoBack"/>
      <w:bookmarkEnd w:id="0"/>
      <w:r w:rsidR="008100B6" w:rsidRPr="003850F1">
        <w:t xml:space="preserve">voči </w:t>
      </w:r>
      <w:r w:rsidR="00FD1994">
        <w:t xml:space="preserve">verejnému funkcionárovi </w:t>
      </w:r>
      <w:r w:rsidR="00EA2A99">
        <w:t>Antonovi Jelenčiakovi, bývalému riaditeľovi Centra pre umelú inteligenciu, bývalému riaditeľovi Národnej koalície pre digitálne zručnosti a povolania SR, bývalému predsedovi dozornej rady Národného centra pre kvantové technológie a bývalému členovi správnej rady Národného superpočítačového centra</w:t>
      </w:r>
    </w:p>
    <w:p w:rsidR="000177EF" w:rsidRPr="003850F1" w:rsidRDefault="000177EF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1E32A0" w:rsidRDefault="001E32A0" w:rsidP="00CA2265">
      <w:pPr>
        <w:ind w:right="-108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574391" w:rsidRDefault="00233D80" w:rsidP="00574391">
      <w:pPr>
        <w:spacing w:line="240" w:lineRule="atLeast"/>
        <w:jc w:val="both"/>
        <w:rPr>
          <w:b/>
        </w:rPr>
      </w:pPr>
      <w:r>
        <w:rPr>
          <w:b/>
        </w:rPr>
        <w:t xml:space="preserve"> </w:t>
      </w:r>
      <w:r w:rsidR="00574391">
        <w:t xml:space="preserve">Andrea  </w:t>
      </w:r>
      <w:r w:rsidR="00574391">
        <w:rPr>
          <w:b/>
        </w:rPr>
        <w:t xml:space="preserve">S z a b ó o v á </w:t>
      </w:r>
    </w:p>
    <w:p w:rsidR="00D275CC" w:rsidRDefault="00574391" w:rsidP="00233D80">
      <w:pPr>
        <w:spacing w:line="240" w:lineRule="atLeast"/>
        <w:jc w:val="both"/>
      </w:pPr>
      <w:r>
        <w:t xml:space="preserve"> </w:t>
      </w:r>
      <w:r w:rsidR="00233D80">
        <w:t>overovateľka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177EF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76116"/>
    <w:rsid w:val="00181EE8"/>
    <w:rsid w:val="00185BB0"/>
    <w:rsid w:val="00187E0B"/>
    <w:rsid w:val="00191EF5"/>
    <w:rsid w:val="00192162"/>
    <w:rsid w:val="001A378E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3D80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2434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E7C13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391"/>
    <w:rsid w:val="005749C0"/>
    <w:rsid w:val="00576A31"/>
    <w:rsid w:val="005772F4"/>
    <w:rsid w:val="00581910"/>
    <w:rsid w:val="00581A0F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056C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C7757"/>
    <w:rsid w:val="008D3235"/>
    <w:rsid w:val="008E601F"/>
    <w:rsid w:val="008E646B"/>
    <w:rsid w:val="008F3EA9"/>
    <w:rsid w:val="009009EC"/>
    <w:rsid w:val="00910F5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265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0083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A99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D1994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A4B780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99FD0-BDDA-40BC-BA6B-1EB06DE0A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2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8</cp:revision>
  <cp:lastPrinted>2022-03-17T12:58:00Z</cp:lastPrinted>
  <dcterms:created xsi:type="dcterms:W3CDTF">2025-06-19T14:33:00Z</dcterms:created>
  <dcterms:modified xsi:type="dcterms:W3CDTF">2025-06-23T08:40:00Z</dcterms:modified>
</cp:coreProperties>
</file>